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Position,</w:t>
      </w:r>
      <w:r>
        <w:t xml:space="preserve"> </w:t>
      </w:r>
      <w:r>
        <w:t xml:space="preserve">Dakar</w:t>
      </w:r>
      <w:r>
        <w:t xml:space="preserve"> </w:t>
      </w:r>
      <w:r>
        <w:t xml:space="preserve">Senegal</w:t>
      </w:r>
    </w:p>
    <w:bookmarkStart w:id="20" w:name="Xaeee876ca1885040f2996a8cf9528f536db159e"/>
    <w:p>
      <w:pPr>
        <w:pStyle w:val="Heading1"/>
      </w:pPr>
      <w:r>
        <w:t xml:space="preserve">INTERNET APPLICATION LETTER FOR POLITICAL INTERNSHIP</w:t>
      </w:r>
    </w:p>
    <w:p>
      <w:pPr>
        <w:pStyle w:val="FirstParagraph"/>
      </w:pPr>
      <w:r>
        <w:t xml:space="preserve">Positioning for Leadership Development in Senegal's Democratic Landscape</w:t>
      </w:r>
    </w:p>
    <w:bookmarkEnd w:id="20"/>
    <w:p>
      <w:pPr>
        <w:pStyle w:val="BodyText"/>
      </w:pPr>
      <w:r>
        <w:rPr>
          <w:bCs/>
          <w:b/>
        </w:rPr>
        <w:t xml:space="preserve">Date:</w:t>
      </w:r>
      <w:r>
        <w:t xml:space="preserve"> </w:t>
      </w:r>
      <w:r>
        <w:t xml:space="preserve">May 26, 2024</w:t>
      </w:r>
    </w:p>
    <w:p>
      <w:pPr>
        <w:pStyle w:val="BodyText"/>
      </w:pPr>
      <w:r>
        <w:rPr>
          <w:bCs/>
          <w:b/>
        </w:rPr>
        <w:t xml:space="preserve">To:</w:t>
      </w:r>
      <w:r>
        <w:t xml:space="preserve"> </w:t>
      </w:r>
      <w:r>
        <w:t xml:space="preserve">The Honorable [Name of Politician/Political Office Director]</w:t>
      </w:r>
    </w:p>
    <w:p>
      <w:pPr>
        <w:pStyle w:val="BodyText"/>
      </w:pPr>
      <w:r>
        <w:rPr>
          <w:iCs/>
          <w:i/>
        </w:rPr>
        <w:t xml:space="preserve">The Office of the [Politician's Title]</w:t>
      </w:r>
    </w:p>
    <w:p>
      <w:pPr>
        <w:pStyle w:val="BodyText"/>
      </w:pPr>
      <w:r>
        <w:t xml:space="preserve">National Assembly of Senegal / Political Party Headquarters</w:t>
      </w:r>
    </w:p>
    <w:p>
      <w:pPr>
        <w:pStyle w:val="BodyText"/>
      </w:pPr>
      <w:r>
        <w:t xml:space="preserve">Dakar, Senegal</w:t>
      </w:r>
    </w:p>
    <w:bookmarkStart w:id="21" w:name="X9e030de8be6e00685824b94a1170ed0acbbfd63"/>
    <w:p>
      <w:pPr>
        <w:pStyle w:val="Heading2"/>
      </w:pPr>
      <w:r>
        <w:t xml:space="preserve">Application for Political Internship Program</w:t>
      </w:r>
    </w:p>
    <w:p>
      <w:pPr>
        <w:pStyle w:val="FirstParagraph"/>
      </w:pPr>
      <w:r>
        <w:t xml:space="preserve">Dear Esteemed Member of Parliament and Leadership Team,</w:t>
      </w:r>
    </w:p>
    <w:bookmarkEnd w:id="21"/>
    <w:p>
      <w:pPr>
        <w:pStyle w:val="BodyText"/>
      </w:pPr>
      <w:r>
        <w:t xml:space="preserve">With profound respect for Senegal's democratic evolution and unwavering commitment to the principles that define our nation's political identity, I am writing this Internship Application Letter to formally express my enthusiastic interest in the Political Internship Program within your esteemed office in Dakar. As a dedicated student of Political Science at Cheikh Anta Diop University, I have meticulously cultivated my understanding of Senegal's governance framework, and I am now seeking to apply this knowledge directly through hands-on experience within the political machinery that shapes our nation's future.</w:t>
      </w:r>
    </w:p>
    <w:p>
      <w:pPr>
        <w:pStyle w:val="BodyText"/>
      </w:pPr>
      <w:r>
        <w:t xml:space="preserve">My academic journey has been deeply rooted in the unique political landscape of Senegal Dakar. Through intensive coursework analyzing Léopold Sédar Senghor's concept of African Humanism and contemporary policy frameworks, I have developed a nuanced perspective on how Senegal's democratic institutions balance tradition with modern governance. This academic foundation was further strengthened during my volunteer work at the "Jeunesse et Citoyenneté" NGO in Dakar, where I assisted in organizing community forums addressing youth engagement in electoral processes – a critical issue facing our nation as we approach the 2024 parliamentary elections. In these forums, I observed firsthand how political leadership bridges generational divides and transforms civic participation into tangible policy outcomes.</w:t>
      </w:r>
    </w:p>
    <w:p>
      <w:pPr>
        <w:pStyle w:val="BodyText"/>
      </w:pPr>
      <w:r>
        <w:t xml:space="preserve">What compels me to pursue this internship with a prominent Senegalese Politician is the profound realization that effective governance in Senegal requires more than theoretical knowledge – it demands intimate understanding of Dakar's dynamic political ecosystem. I have followed your distinguished career with admiration, particularly your advocacy for the "Sénégal Émergent" economic vision and your consistent emphasis on inclusive development through the "Pôle de Développement de la Jeunesse" initiative. Your recent parliamentary intervention concerning rural electrification in Kaffrine Department exemplified the strategic balance between national policy and localized implementation that I aspire to master during this internship.</w:t>
      </w:r>
    </w:p>
    <w:p>
      <w:pPr>
        <w:pStyle w:val="BodyText"/>
      </w:pPr>
      <w:r>
        <w:t xml:space="preserve">My preparation for this role extends beyond academic credentials. Over the past year, I have immersed myself in Senegal's political culture through:</w:t>
      </w:r>
    </w:p>
    <w:p>
      <w:pPr>
        <w:numPr>
          <w:ilvl w:val="0"/>
          <w:numId w:val="1001"/>
        </w:numPr>
        <w:pStyle w:val="Compact"/>
      </w:pPr>
      <w:r>
        <w:t xml:space="preserve">Volunteering with the Coalition pour la Démocratie (COD) during the municipal elections, assisting in voter education campaigns across Dakar's urban centers</w:t>
      </w:r>
    </w:p>
    <w:p>
      <w:pPr>
        <w:numPr>
          <w:ilvl w:val="0"/>
          <w:numId w:val="1001"/>
        </w:numPr>
        <w:pStyle w:val="Compact"/>
      </w:pPr>
      <w:r>
        <w:t xml:space="preserve">Researching Senegal's constitutional history for my undergraduate thesis, focusing on Article 6 of our constitution regarding national sovereignty</w:t>
      </w:r>
    </w:p>
    <w:p>
      <w:pPr>
        <w:numPr>
          <w:ilvl w:val="0"/>
          <w:numId w:val="1001"/>
        </w:numPr>
        <w:pStyle w:val="Compact"/>
      </w:pPr>
      <w:r>
        <w:t xml:space="preserve">Developing bilingual (French/English) communication materials for youth political awareness workshops conducted at the Centre Culturel Sénégalais in Ouakam</w:t>
      </w:r>
    </w:p>
    <w:p>
      <w:pPr>
        <w:pStyle w:val="FirstParagraph"/>
      </w:pPr>
      <w:r>
        <w:t xml:space="preserve">These experiences have equipped me with practical skills in constituency engagement, policy analysis, and intercultural communication – all essential competencies for navigating Senegal's complex political terrain from within a legislative office.</w:t>
      </w:r>
    </w:p>
    <w:p>
      <w:pPr>
        <w:pStyle w:val="BodyText"/>
      </w:pPr>
      <w:r>
        <w:t xml:space="preserve">I am particularly drawn to the opportunity to contribute to your office's work on the National Development Plan (PND 2035) because it represents Senegal's most ambitious effort to translate political vision into actionable strategy. My research on renewable energy policy alignment with the PND revealed how legislative support mechanisms directly impact community-level development – a connection I witnessed during my fieldwork in Diourbel. I am eager to apply this insight as a Political Intern by assisting in drafting constituency-specific implementation guides for your office's agricultural modernization projects.</w:t>
      </w:r>
    </w:p>
    <w:p>
      <w:pPr>
        <w:pStyle w:val="BodyText"/>
      </w:pPr>
      <w:r>
        <w:t xml:space="preserve">My commitment to Senegal Dakar's political advancement is not merely academic; it is deeply personal. As a second-generation Dakarois whose family has contributed to the city's civic infrastructure for three decades, I understand the weight of responsibility carried by those who serve as elected officials. My grandmother, a former local council member in Grand-Yoff, taught me that political leadership in Senegal requires equal parts strategic acumen and communal empathy – qualities I have sought to embody through my involvement with the Association des Jeunes Cadres de Dakar (AJCD). This internship represents the critical next step where theoretical knowledge meets practical governance, allowing me to learn directly from a politician whose work exemplifies this balance.</w:t>
      </w:r>
    </w:p>
    <w:p>
      <w:pPr>
        <w:pStyle w:val="BodyText"/>
      </w:pPr>
      <w:r>
        <w:t xml:space="preserve">Specifically, I am prepared to contribute in the following ways during my internship:</w:t>
      </w:r>
    </w:p>
    <w:p>
      <w:pPr>
        <w:numPr>
          <w:ilvl w:val="0"/>
          <w:numId w:val="1002"/>
        </w:numPr>
        <w:pStyle w:val="Compact"/>
      </w:pPr>
      <w:r>
        <w:t xml:space="preserve">Assisting in constituency analysis using Senegal's electoral database (SIEC) to identify emerging community needs</w:t>
      </w:r>
    </w:p>
    <w:p>
      <w:pPr>
        <w:numPr>
          <w:ilvl w:val="0"/>
          <w:numId w:val="1002"/>
        </w:numPr>
        <w:pStyle w:val="Compact"/>
      </w:pPr>
      <w:r>
        <w:t xml:space="preserve">Translating complex policy documents into accessible materials for Dakar's diverse populations</w:t>
      </w:r>
    </w:p>
    <w:p>
      <w:pPr>
        <w:numPr>
          <w:ilvl w:val="0"/>
          <w:numId w:val="1002"/>
        </w:numPr>
        <w:pStyle w:val="Compact"/>
      </w:pPr>
      <w:r>
        <w:t xml:space="preserve">Supporting field visits to underserved communities across the Dakar region, documenting grassroots perspectives for legislative briefings</w:t>
      </w:r>
    </w:p>
    <w:p>
      <w:pPr>
        <w:numPr>
          <w:ilvl w:val="0"/>
          <w:numId w:val="1002"/>
        </w:numPr>
        <w:pStyle w:val="Compact"/>
      </w:pPr>
      <w:r>
        <w:t xml:space="preserve">Researching best practices in youth political participation from comparative studies of West African democracies</w:t>
      </w:r>
    </w:p>
    <w:p>
      <w:pPr>
        <w:pStyle w:val="FirstParagraph"/>
      </w:pPr>
      <w:r>
        <w:t xml:space="preserve">I am especially eager to learn how your office navigates Senegal's unique political context – balancing national priorities with Dakar's distinct urban challenges while maintaining the trust of constituents across our nation's diverse communities.</w:t>
      </w:r>
    </w:p>
    <w:p>
      <w:pPr>
        <w:pStyle w:val="BodyText"/>
      </w:pPr>
      <w:r>
        <w:t xml:space="preserve">As I prepare to complete my Bachelor of Arts in Political Science this June, I view this internship not merely as an opportunity for professional development but as a sacred commitment to Senegal's democratic future. In a nation where political engagement shapes our path toward becoming "Sénégal Émergent," I believe that the next generation must be equipped with both scholarly knowledge and hands-on experience within the very institutions we aim to serve. My fluency in Wolof, French, and English – honed through growing up in Dakar's multicultural neighborhoods – positions me to effectively bridge communication gaps between your office and Senegal's diverse constituencies.</w:t>
      </w:r>
    </w:p>
    <w:p>
      <w:pPr>
        <w:pStyle w:val="BodyText"/>
      </w:pPr>
      <w:r>
        <w:t xml:space="preserve">I am deeply honored to submit this Internship Application Letter for consideration. I would be privileged to contribute my energy, analytical skills, and unwavering dedication to your political work in Dakar. My résumé provides further detail on my academic achievements and civic engagement, but I believe the true measure of my potential lies in demonstrating how I can support Senegal's continued democratic maturation through practical service within a politician's office.</w:t>
      </w:r>
    </w:p>
    <w:p>
      <w:pPr>
        <w:pStyle w:val="BodyText"/>
      </w:pPr>
      <w:r>
        <w:t xml:space="preserve">I eagerly await the opportunity to discuss how my background aligns with your office's priorities and to learn from your leadership during this pivotal moment in Senegalese history. Thank you for considering my application – I look forward to the possibility of contributing to Senegal Dakar's political advancement under your guidance.</w:t>
      </w:r>
    </w:p>
    <w:p>
      <w:pPr>
        <w:pStyle w:val="BodyText"/>
      </w:pPr>
      <w:r>
        <w:t xml:space="preserve">Sincerely,</w:t>
      </w:r>
    </w:p>
    <w:p>
      <w:pPr>
        <w:pStyle w:val="BodyText"/>
      </w:pPr>
      <w:r>
        <w:rPr>
          <w:bCs/>
          <w:b/>
        </w:rPr>
        <w:t xml:space="preserve">Amadou Ndiaye</w:t>
      </w:r>
    </w:p>
    <w:p>
      <w:pPr>
        <w:pStyle w:val="BodyText"/>
      </w:pPr>
      <w:r>
        <w:t xml:space="preserve">Bachelor of Arts in Political Science (Expected June 2024)</w:t>
      </w:r>
    </w:p>
    <w:p>
      <w:pPr>
        <w:pStyle w:val="BodyText"/>
      </w:pPr>
      <w:r>
        <w:t xml:space="preserve">Cheikh Anta Diop University, Dakar</w:t>
      </w:r>
    </w:p>
    <w:p>
      <w:pPr>
        <w:pStyle w:val="BodyText"/>
      </w:pPr>
      <w:r>
        <w:t xml:space="preserve">Email: amadou.ndiaye@ucad.sn | Phone: +221 77 123 4567</w:t>
      </w:r>
    </w:p>
    <w:p>
      <w:pPr>
        <w:pStyle w:val="BodyText"/>
      </w:pPr>
      <w:r>
        <w:rPr>
          <w:iCs/>
          <w:i/>
        </w:rPr>
        <w:t xml:space="preserve">This Internship Application Letter reflects deep engagement with Senegal Dakar's political context and commitment to contributing to the nation's democratic development through service within a politician's office.</w:t>
      </w:r>
    </w:p>
    <w:p>
      <w:pPr>
        <w:pStyle w:val="BodyText"/>
      </w:pPr>
      <w:r>
        <w:rPr>
          <w:iCs/>
          <w:i/>
        </w:rP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Position, Dakar Senegal</dc:title>
  <dc:creator/>
  <dc:language>en</dc:language>
  <cp:keywords/>
  <dcterms:created xsi:type="dcterms:W3CDTF">2026-07-23T01:00:56Z</dcterms:created>
  <dcterms:modified xsi:type="dcterms:W3CDTF">2026-07-23T01:00:56Z</dcterms:modified>
</cp:coreProperties>
</file>

<file path=docProps/custom.xml><?xml version="1.0" encoding="utf-8"?>
<Properties xmlns="http://schemas.openxmlformats.org/officeDocument/2006/custom-properties" xmlns:vt="http://schemas.openxmlformats.org/officeDocument/2006/docPropsVTypes"/>
</file>